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FE6EE" w14:textId="622A45AF" w:rsidR="007D5B1E" w:rsidRDefault="00FF6DF5" w:rsidP="00FF6DF5">
      <w:pPr>
        <w:pStyle w:val="Heading2"/>
      </w:pPr>
      <w:r>
        <w:t xml:space="preserve">Data from Experiments Folder </w:t>
      </w:r>
      <w:r w:rsidR="00470C43">
        <w:t>Instructions</w:t>
      </w:r>
    </w:p>
    <w:p w14:paraId="0D4F4DFD" w14:textId="77777777" w:rsidR="00FF6DF5" w:rsidRPr="00FF6DF5" w:rsidRDefault="00FF6DF5" w:rsidP="00FF6DF5"/>
    <w:p w14:paraId="0C6B6442" w14:textId="51A9981E" w:rsidR="00470C43" w:rsidRDefault="00470C43">
      <w:r>
        <w:t xml:space="preserve">This folder contains </w:t>
      </w:r>
      <w:proofErr w:type="gramStart"/>
      <w:r>
        <w:t>all of</w:t>
      </w:r>
      <w:proofErr w:type="gramEnd"/>
      <w:r>
        <w:t xml:space="preserve"> the raw data from experiments, as well as the files used to calculate the changes in microbial counts in milks during the share table, in overnight refrigeration, and in refrigerated controls.</w:t>
      </w:r>
    </w:p>
    <w:p w14:paraId="3BCAE272" w14:textId="77777777" w:rsidR="00470C43" w:rsidRDefault="00470C43"/>
    <w:p w14:paraId="3CE11374" w14:textId="7044B913" w:rsidR="00470C43" w:rsidRDefault="00470C43">
      <w:r w:rsidRPr="00470C43">
        <w:rPr>
          <w:b/>
          <w:bCs/>
        </w:rPr>
        <w:t>log_szns.csv</w:t>
      </w:r>
      <w:r>
        <w:t xml:space="preserve"> is the file of log of microbial counts used for plots and </w:t>
      </w:r>
      <w:proofErr w:type="gramStart"/>
      <w:r>
        <w:t>analysis</w:t>
      </w:r>
      <w:proofErr w:type="gramEnd"/>
    </w:p>
    <w:p w14:paraId="1EA02BCE" w14:textId="3002A809" w:rsidR="00470C43" w:rsidRDefault="00470C43">
      <w:r w:rsidRPr="00470C43">
        <w:rPr>
          <w:b/>
          <w:bCs/>
        </w:rPr>
        <w:t>Summer Trials Average Log Shift by Day Calculation.xls</w:t>
      </w:r>
      <w:r>
        <w:t xml:space="preserve"> is the Excel sheet that was used to calculate the mean change in counts across all replicates for a given storage type (share table or overnight storage) and milk category (inoculated A, inoculated B, not inoculated, refrigerated controls, etc.) in the summer trials. These values are reported in Table S1.</w:t>
      </w:r>
    </w:p>
    <w:p w14:paraId="2A016341" w14:textId="1BBFA3BE" w:rsidR="00470C43" w:rsidRDefault="00470C43">
      <w:r w:rsidRPr="00470C43">
        <w:rPr>
          <w:b/>
          <w:bCs/>
        </w:rPr>
        <w:t>Summer Trials Log Shift Calculation.xls</w:t>
      </w:r>
      <w:r>
        <w:t xml:space="preserve"> is the sheet that was used to calculate the mean changes per replicate for all summer trials, which were then used for the average values reported in </w:t>
      </w:r>
      <w:r w:rsidRPr="00470C43">
        <w:t>Summer Trials Average Log Shift by Day Calculation</w:t>
      </w:r>
      <w:r>
        <w:t>.xls</w:t>
      </w:r>
    </w:p>
    <w:p w14:paraId="25DD4403" w14:textId="760C239B" w:rsidR="00470C43" w:rsidRDefault="00470C43">
      <w:r w:rsidRPr="00470C43">
        <w:rPr>
          <w:b/>
          <w:bCs/>
        </w:rPr>
        <w:t>szns_shift.csv</w:t>
      </w:r>
      <w:r>
        <w:t xml:space="preserve"> is the file of log shifts used for plots and </w:t>
      </w:r>
      <w:proofErr w:type="gramStart"/>
      <w:r>
        <w:t>analysis</w:t>
      </w:r>
      <w:proofErr w:type="gramEnd"/>
    </w:p>
    <w:p w14:paraId="173E8B76" w14:textId="14D0F98F" w:rsidR="00470C43" w:rsidRDefault="00470C43" w:rsidP="00470C43">
      <w:r w:rsidRPr="00470C43">
        <w:rPr>
          <w:b/>
          <w:bCs/>
        </w:rPr>
        <w:t>Winter Trials Average Log Shift by Day Calculation.xls</w:t>
      </w:r>
      <w:r>
        <w:t xml:space="preserve"> is the Excel sheet that was used to calculate the mean change in counts across all replicates for a given storage type (share table or overnight storage) and milk category (inoculated, not inoculated, refrigerated controls, etc.) in the winter trial. These values are reported in Table S1.</w:t>
      </w:r>
    </w:p>
    <w:p w14:paraId="5578F0ED" w14:textId="23A8B692" w:rsidR="00470C43" w:rsidRDefault="00470C43" w:rsidP="00470C43">
      <w:r w:rsidRPr="00470C43">
        <w:rPr>
          <w:b/>
          <w:bCs/>
        </w:rPr>
        <w:t>Winter Trials Log Shift Calculation.xls</w:t>
      </w:r>
      <w:r>
        <w:t xml:space="preserve"> is the sheet that was used to calculate the mean changes per replicate for all winter trials, which were then used for the average values reported in Winter</w:t>
      </w:r>
      <w:r w:rsidRPr="00470C43">
        <w:t xml:space="preserve"> Trials Average Log Shift by Day Calculation</w:t>
      </w:r>
      <w:r>
        <w:t>.xls</w:t>
      </w:r>
    </w:p>
    <w:p w14:paraId="22B1BA23" w14:textId="77777777" w:rsidR="00470C43" w:rsidRDefault="00470C43"/>
    <w:p w14:paraId="544C0D38" w14:textId="77777777" w:rsidR="00470C43" w:rsidRDefault="00470C43"/>
    <w:sectPr w:rsidR="00470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1NLQwNTQ3tzA2NzdU0lEKTi0uzszPAykwqgUAdMeiUywAAAA="/>
  </w:docVars>
  <w:rsids>
    <w:rsidRoot w:val="009A38A1"/>
    <w:rsid w:val="00470C43"/>
    <w:rsid w:val="00531A99"/>
    <w:rsid w:val="005D76CA"/>
    <w:rsid w:val="006E2A6A"/>
    <w:rsid w:val="007D5B1E"/>
    <w:rsid w:val="009A38A1"/>
    <w:rsid w:val="00FF6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36AF6"/>
  <w15:chartTrackingRefBased/>
  <w15:docId w15:val="{3E80A3DB-72BA-4326-9DDE-4049EB692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F6D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6DF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281</Words>
  <Characters>1332</Characters>
  <Application>Microsoft Office Word</Application>
  <DocSecurity>0</DocSecurity>
  <Lines>25</Lines>
  <Paragraphs>15</Paragraphs>
  <ScaleCrop>false</ScaleCrop>
  <Company/>
  <LinksUpToDate>false</LinksUpToDate>
  <CharactersWithSpaces>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to, Gabriella Nicole</dc:creator>
  <cp:keywords/>
  <dc:description/>
  <cp:lastModifiedBy>Pinto, Gabriella Nicole</cp:lastModifiedBy>
  <cp:revision>3</cp:revision>
  <dcterms:created xsi:type="dcterms:W3CDTF">2023-09-07T20:24:00Z</dcterms:created>
  <dcterms:modified xsi:type="dcterms:W3CDTF">2023-09-07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443867c0ee04364aecda02033cad2ea20bb4969ebcc7503c7d18460bb16ced</vt:lpwstr>
  </property>
</Properties>
</file>